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2F5DE" w14:textId="77777777" w:rsidR="00696B4F" w:rsidRPr="00E936E2" w:rsidRDefault="00696B4F" w:rsidP="00E936E2">
      <w:pPr>
        <w:pStyle w:val="Abstract"/>
        <w:rPr>
          <w:rFonts w:eastAsia="TimesNewRomanPSMT"/>
          <w:szCs w:val="24"/>
          <w:lang w:val="en-MY"/>
        </w:rPr>
      </w:pPr>
    </w:p>
    <w:p w14:paraId="0B2E73C8" w14:textId="7E8D8FBD" w:rsidR="003775C2" w:rsidRPr="00E936E2" w:rsidRDefault="00D446C3" w:rsidP="00444537">
      <w:pPr>
        <w:pStyle w:val="Abstract"/>
        <w:jc w:val="left"/>
        <w:rPr>
          <w:rFonts w:eastAsia="TimesNewRomanPSMT"/>
          <w:szCs w:val="24"/>
          <w:lang w:val="en-MY"/>
        </w:rPr>
      </w:pPr>
      <w:r w:rsidRPr="00E936E2">
        <w:rPr>
          <w:noProof/>
          <w:szCs w:val="24"/>
          <w:lang w:val="en-MY" w:eastAsia="en-MY"/>
        </w:rPr>
        <w:t xml:space="preserve"> </w:t>
      </w:r>
      <w:r w:rsidRPr="00E936E2">
        <w:rPr>
          <w:noProof/>
          <w:szCs w:val="24"/>
          <w:lang w:val="en-MY" w:eastAsia="en-MY"/>
        </w:rPr>
        <w:drawing>
          <wp:inline distT="0" distB="0" distL="0" distR="0" wp14:anchorId="65CD1C1D" wp14:editId="08BC778E">
            <wp:extent cx="4577754" cy="45828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7754" cy="458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C6533" w14:textId="4A2DCDF8" w:rsidR="00696B4F" w:rsidRPr="00E936E2" w:rsidRDefault="00306D47" w:rsidP="00D80826">
      <w:pPr>
        <w:pStyle w:val="Abstract"/>
        <w:jc w:val="left"/>
        <w:rPr>
          <w:rFonts w:eastAsia="TimesNewRomanPSMT"/>
          <w:szCs w:val="24"/>
          <w:lang w:val="en-MY"/>
        </w:rPr>
      </w:pPr>
      <w:r w:rsidRPr="00D80826">
        <w:rPr>
          <w:rFonts w:eastAsia="TimesNewRomanPSMT"/>
          <w:b/>
          <w:bCs/>
          <w:szCs w:val="24"/>
          <w:lang w:val="en-MY"/>
        </w:rPr>
        <w:t>Figure 1</w:t>
      </w:r>
      <w:r w:rsidR="00D80826" w:rsidRPr="00D80826">
        <w:rPr>
          <w:rFonts w:eastAsia="TimesNewRomanPSMT"/>
          <w:b/>
          <w:bCs/>
          <w:szCs w:val="24"/>
          <w:lang w:val="en-MY"/>
        </w:rPr>
        <w:t>.</w:t>
      </w:r>
      <w:r w:rsidR="00D80826">
        <w:rPr>
          <w:rFonts w:eastAsia="TimesNewRomanPSMT"/>
          <w:szCs w:val="24"/>
          <w:lang w:val="en-MY"/>
        </w:rPr>
        <w:tab/>
      </w:r>
      <w:r w:rsidR="00696B4F" w:rsidRPr="00E936E2">
        <w:rPr>
          <w:rFonts w:eastAsia="TimesNewRomanPSMT"/>
          <w:szCs w:val="24"/>
          <w:lang w:val="en-MY"/>
        </w:rPr>
        <w:t>IR spectra of AC and various MO/AC</w:t>
      </w:r>
      <w:r w:rsidR="00A8304C">
        <w:rPr>
          <w:rFonts w:eastAsia="TimesNewRomanPSMT"/>
          <w:szCs w:val="24"/>
          <w:lang w:val="en-MY"/>
        </w:rPr>
        <w:t>.</w:t>
      </w:r>
    </w:p>
    <w:p w14:paraId="2C630914" w14:textId="77777777" w:rsidR="00696B4F" w:rsidRPr="00E936E2" w:rsidRDefault="00696B4F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b/>
          <w:bCs/>
          <w:color w:val="222222"/>
          <w:sz w:val="24"/>
          <w:szCs w:val="24"/>
          <w:lang w:val="en-MY"/>
        </w:rPr>
      </w:pPr>
    </w:p>
    <w:p w14:paraId="5DE77502" w14:textId="54C49B6F" w:rsidR="0021325B" w:rsidRDefault="0021325B" w:rsidP="00E936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158BD9C7" w14:textId="77777777" w:rsidR="00C310E7" w:rsidRPr="00E936E2" w:rsidRDefault="00C310E7" w:rsidP="00E936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69680313" w14:textId="176A65C4" w:rsidR="00F975ED" w:rsidRPr="00E936E2" w:rsidRDefault="00853B65" w:rsidP="00D80826">
      <w:pPr>
        <w:pStyle w:val="Abstract"/>
        <w:jc w:val="left"/>
        <w:rPr>
          <w:rFonts w:eastAsia="TimesNewRomanPSMT"/>
          <w:szCs w:val="24"/>
          <w:lang w:val="en-MY"/>
        </w:rPr>
      </w:pPr>
      <w:r w:rsidRPr="00E936E2">
        <w:rPr>
          <w:noProof/>
          <w:szCs w:val="24"/>
          <w:lang w:val="en-MY" w:eastAsia="en-MY"/>
        </w:rPr>
        <w:lastRenderedPageBreak/>
        <w:drawing>
          <wp:inline distT="0" distB="0" distL="0" distR="0" wp14:anchorId="41432F18" wp14:editId="0C460258">
            <wp:extent cx="4646930" cy="3229816"/>
            <wp:effectExtent l="0" t="0" r="127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3915"/>
                    <a:stretch/>
                  </pic:blipFill>
                  <pic:spPr bwMode="auto">
                    <a:xfrm>
                      <a:off x="0" y="0"/>
                      <a:ext cx="4674477" cy="3248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AEB88" w14:textId="7A0D257A" w:rsidR="0021325B" w:rsidRPr="00E936E2" w:rsidRDefault="00306D47" w:rsidP="00D80826">
      <w:pPr>
        <w:pStyle w:val="Abstract"/>
        <w:jc w:val="left"/>
        <w:rPr>
          <w:rFonts w:eastAsia="TimesNewRomanPSMT"/>
          <w:szCs w:val="24"/>
          <w:lang w:val="en-MY"/>
        </w:rPr>
      </w:pPr>
      <w:r w:rsidRPr="00D80826">
        <w:rPr>
          <w:rFonts w:eastAsia="TimesNewRomanPSMT"/>
          <w:b/>
          <w:bCs/>
          <w:szCs w:val="24"/>
          <w:lang w:val="en-MY"/>
        </w:rPr>
        <w:t>Figure 2</w:t>
      </w:r>
      <w:r w:rsidR="00D80826" w:rsidRPr="00D80826">
        <w:rPr>
          <w:rFonts w:eastAsia="TimesNewRomanPSMT"/>
          <w:b/>
          <w:bCs/>
          <w:szCs w:val="24"/>
          <w:lang w:val="en-MY"/>
        </w:rPr>
        <w:t>.</w:t>
      </w:r>
      <w:r w:rsidR="00D80826">
        <w:rPr>
          <w:rFonts w:eastAsia="TimesNewRomanPSMT"/>
          <w:szCs w:val="24"/>
          <w:lang w:val="en-MY"/>
        </w:rPr>
        <w:tab/>
      </w:r>
      <w:r w:rsidR="00696B4F" w:rsidRPr="00E936E2">
        <w:rPr>
          <w:rFonts w:eastAsia="TimesNewRomanPSMT"/>
          <w:szCs w:val="24"/>
          <w:lang w:val="en-MY"/>
        </w:rPr>
        <w:t>N</w:t>
      </w:r>
      <w:r w:rsidR="00696B4F" w:rsidRPr="00E936E2">
        <w:rPr>
          <w:rFonts w:eastAsia="TimesNewRomanPSMT"/>
          <w:szCs w:val="24"/>
          <w:vertAlign w:val="subscript"/>
          <w:lang w:val="en-MY"/>
        </w:rPr>
        <w:t>2</w:t>
      </w:r>
      <w:r w:rsidR="00696B4F" w:rsidRPr="00E936E2">
        <w:rPr>
          <w:rFonts w:eastAsia="TimesNewRomanPSMT"/>
          <w:szCs w:val="24"/>
          <w:lang w:val="en-MY"/>
        </w:rPr>
        <w:t xml:space="preserve"> adsorption</w:t>
      </w:r>
      <w:r w:rsidRPr="00E936E2">
        <w:rPr>
          <w:rFonts w:eastAsia="TimesNewRomanPSMT"/>
          <w:szCs w:val="24"/>
          <w:lang w:val="en-MY"/>
        </w:rPr>
        <w:t>-desorption</w:t>
      </w:r>
      <w:r w:rsidR="00696B4F" w:rsidRPr="00E936E2">
        <w:rPr>
          <w:rFonts w:eastAsia="TimesNewRomanPSMT"/>
          <w:szCs w:val="24"/>
          <w:lang w:val="en-MY"/>
        </w:rPr>
        <w:t xml:space="preserve"> isotherm</w:t>
      </w:r>
      <w:r w:rsidRPr="00E936E2">
        <w:rPr>
          <w:rFonts w:eastAsia="TimesNewRomanPSMT"/>
          <w:szCs w:val="24"/>
          <w:lang w:val="en-MY"/>
        </w:rPr>
        <w:t>s</w:t>
      </w:r>
      <w:r w:rsidR="00696B4F" w:rsidRPr="00E936E2">
        <w:rPr>
          <w:rFonts w:eastAsia="TimesNewRomanPSMT"/>
          <w:szCs w:val="24"/>
          <w:lang w:val="en-MY"/>
        </w:rPr>
        <w:t xml:space="preserve"> of </w:t>
      </w:r>
      <w:r w:rsidRPr="00E936E2">
        <w:rPr>
          <w:rFonts w:eastAsia="TimesNewRomanPSMT"/>
          <w:szCs w:val="24"/>
          <w:lang w:val="en-MY"/>
        </w:rPr>
        <w:t>the adsorbents</w:t>
      </w:r>
      <w:r w:rsidR="00444537">
        <w:rPr>
          <w:rFonts w:eastAsia="TimesNewRomanPSMT"/>
          <w:szCs w:val="24"/>
          <w:lang w:val="en-MY"/>
        </w:rPr>
        <w:t>.</w:t>
      </w:r>
    </w:p>
    <w:p w14:paraId="133AB55F" w14:textId="6A6C75F8" w:rsidR="0021325B" w:rsidRDefault="0021325B" w:rsidP="00E936E2">
      <w:pPr>
        <w:pStyle w:val="Abstract"/>
        <w:rPr>
          <w:rFonts w:eastAsia="TimesNewRomanPSMT"/>
          <w:szCs w:val="24"/>
          <w:lang w:val="en-MY"/>
        </w:rPr>
      </w:pPr>
    </w:p>
    <w:p w14:paraId="5DF6A1C7" w14:textId="6C8C0287" w:rsidR="00444537" w:rsidRDefault="00444537" w:rsidP="00E936E2">
      <w:pPr>
        <w:pStyle w:val="Abstract"/>
        <w:rPr>
          <w:rFonts w:eastAsia="TimesNewRomanPSMT"/>
          <w:szCs w:val="24"/>
          <w:lang w:val="en-MY"/>
        </w:rPr>
      </w:pPr>
    </w:p>
    <w:p w14:paraId="5E1C5C7C" w14:textId="312E62B6" w:rsidR="00696B4F" w:rsidRDefault="00696B4F" w:rsidP="00E936E2">
      <w:pPr>
        <w:pStyle w:val="Abstract"/>
        <w:rPr>
          <w:rFonts w:eastAsia="TimesNewRomanPSMT"/>
          <w:color w:val="000000"/>
          <w:szCs w:val="24"/>
          <w:lang w:val="en-MY"/>
        </w:rPr>
      </w:pPr>
    </w:p>
    <w:p w14:paraId="5B8DBB87" w14:textId="67601AF5" w:rsidR="00C310E7" w:rsidRDefault="00C310E7" w:rsidP="00E936E2">
      <w:pPr>
        <w:pStyle w:val="Abstract"/>
        <w:rPr>
          <w:rFonts w:eastAsia="TimesNewRomanPSMT"/>
          <w:color w:val="000000"/>
          <w:szCs w:val="24"/>
          <w:lang w:val="en-MY"/>
        </w:rPr>
      </w:pPr>
    </w:p>
    <w:p w14:paraId="6CF71EF0" w14:textId="5F6AD9A4" w:rsidR="00C310E7" w:rsidRDefault="00C310E7" w:rsidP="00E936E2">
      <w:pPr>
        <w:pStyle w:val="Abstract"/>
        <w:rPr>
          <w:rFonts w:eastAsia="TimesNewRomanPSMT"/>
          <w:color w:val="000000"/>
          <w:szCs w:val="24"/>
          <w:lang w:val="en-MY"/>
        </w:rPr>
      </w:pPr>
    </w:p>
    <w:p w14:paraId="212C5D8B" w14:textId="3E0D65BA" w:rsidR="00C310E7" w:rsidRDefault="00C310E7" w:rsidP="00E936E2">
      <w:pPr>
        <w:pStyle w:val="Abstract"/>
        <w:rPr>
          <w:rFonts w:eastAsia="TimesNewRomanPSMT"/>
          <w:color w:val="000000"/>
          <w:szCs w:val="24"/>
          <w:lang w:val="en-MY"/>
        </w:rPr>
      </w:pPr>
    </w:p>
    <w:p w14:paraId="23046E4F" w14:textId="7C088917" w:rsidR="00C310E7" w:rsidRDefault="00C310E7" w:rsidP="00E936E2">
      <w:pPr>
        <w:pStyle w:val="Abstract"/>
        <w:rPr>
          <w:rFonts w:eastAsia="TimesNewRomanPSMT"/>
          <w:color w:val="000000"/>
          <w:szCs w:val="24"/>
          <w:lang w:val="en-MY"/>
        </w:rPr>
      </w:pPr>
    </w:p>
    <w:p w14:paraId="6E8020A1" w14:textId="4470A245" w:rsidR="00C310E7" w:rsidRDefault="00C310E7" w:rsidP="00E936E2">
      <w:pPr>
        <w:pStyle w:val="Abstract"/>
        <w:rPr>
          <w:rFonts w:eastAsia="TimesNewRomanPSMT"/>
          <w:color w:val="000000"/>
          <w:szCs w:val="24"/>
          <w:lang w:val="en-MY"/>
        </w:rPr>
      </w:pPr>
    </w:p>
    <w:p w14:paraId="300E0C8E" w14:textId="2604751C" w:rsidR="00C310E7" w:rsidRDefault="00C310E7" w:rsidP="00E936E2">
      <w:pPr>
        <w:pStyle w:val="Abstract"/>
        <w:rPr>
          <w:rFonts w:eastAsia="TimesNewRomanPSMT"/>
          <w:color w:val="000000"/>
          <w:szCs w:val="24"/>
          <w:lang w:val="en-MY"/>
        </w:rPr>
      </w:pPr>
    </w:p>
    <w:p w14:paraId="140D7EA1" w14:textId="64BF9697" w:rsidR="00C310E7" w:rsidRDefault="00C310E7" w:rsidP="00E936E2">
      <w:pPr>
        <w:pStyle w:val="Abstract"/>
        <w:rPr>
          <w:rFonts w:eastAsia="TimesNewRomanPSMT"/>
          <w:color w:val="000000"/>
          <w:szCs w:val="24"/>
          <w:lang w:val="en-MY"/>
        </w:rPr>
      </w:pPr>
    </w:p>
    <w:p w14:paraId="25011039" w14:textId="77777777" w:rsidR="00C310E7" w:rsidRPr="00E936E2" w:rsidRDefault="00C310E7" w:rsidP="00E936E2">
      <w:pPr>
        <w:pStyle w:val="Abstract"/>
        <w:rPr>
          <w:rFonts w:eastAsia="TimesNewRomanPSMT"/>
          <w:color w:val="000000"/>
          <w:szCs w:val="24"/>
          <w:lang w:val="en-MY"/>
        </w:rPr>
      </w:pPr>
    </w:p>
    <w:p w14:paraId="0114DC77" w14:textId="573B26E0" w:rsidR="008F397C" w:rsidRPr="00E936E2" w:rsidRDefault="00853B65" w:rsidP="00A759DD">
      <w:pPr>
        <w:pStyle w:val="Abstract"/>
        <w:jc w:val="left"/>
        <w:rPr>
          <w:rFonts w:eastAsia="TimesNewRomanPSMT"/>
          <w:color w:val="000000"/>
          <w:szCs w:val="24"/>
          <w:lang w:val="en-MY"/>
        </w:rPr>
      </w:pPr>
      <w:r w:rsidRPr="00E936E2">
        <w:rPr>
          <w:noProof/>
          <w:szCs w:val="24"/>
          <w:lang w:val="en-MY" w:eastAsia="en-MY"/>
        </w:rPr>
        <w:lastRenderedPageBreak/>
        <w:t xml:space="preserve"> </w:t>
      </w:r>
      <w:r w:rsidR="00A8304C">
        <w:rPr>
          <w:noProof/>
          <w:szCs w:val="24"/>
          <w:lang w:val="en-MY" w:eastAsia="en-MY"/>
        </w:rPr>
        <w:drawing>
          <wp:inline distT="0" distB="0" distL="0" distR="0" wp14:anchorId="06E274B3" wp14:editId="636CD62D">
            <wp:extent cx="4024709" cy="2927684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997" cy="29504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5A656C" w14:textId="15964280" w:rsidR="00696B4F" w:rsidRPr="00E936E2" w:rsidRDefault="00C917AC" w:rsidP="00D80826">
      <w:pPr>
        <w:pStyle w:val="Abstract"/>
        <w:rPr>
          <w:rFonts w:eastAsia="TimesNewRomanPSMT"/>
          <w:color w:val="000000"/>
          <w:szCs w:val="24"/>
          <w:lang w:val="en-MY"/>
        </w:rPr>
      </w:pPr>
      <w:r w:rsidRPr="00A759DD">
        <w:rPr>
          <w:rFonts w:eastAsia="TimesNewRomanPSMT"/>
          <w:b/>
          <w:bCs/>
          <w:szCs w:val="24"/>
          <w:lang w:val="en-MY"/>
        </w:rPr>
        <w:t>Figure 3</w:t>
      </w:r>
      <w:r w:rsidR="00A759DD" w:rsidRPr="00A759DD">
        <w:rPr>
          <w:rFonts w:eastAsia="TimesNewRomanPSMT"/>
          <w:b/>
          <w:bCs/>
          <w:szCs w:val="24"/>
          <w:lang w:val="en-MY"/>
        </w:rPr>
        <w:t>.</w:t>
      </w:r>
      <w:r w:rsidR="00A759DD">
        <w:rPr>
          <w:rFonts w:eastAsia="TimesNewRomanPSMT"/>
          <w:szCs w:val="24"/>
          <w:lang w:val="en-MY"/>
        </w:rPr>
        <w:tab/>
      </w:r>
      <w:r w:rsidRPr="00E936E2">
        <w:rPr>
          <w:rFonts w:eastAsia="TimesNewRomanPSMT"/>
          <w:szCs w:val="24"/>
          <w:lang w:val="en-MY"/>
        </w:rPr>
        <w:t>Pore size distribution</w:t>
      </w:r>
      <w:r w:rsidR="00444537">
        <w:rPr>
          <w:rFonts w:eastAsia="TimesNewRomanPSMT"/>
          <w:szCs w:val="24"/>
          <w:lang w:val="en-MY"/>
        </w:rPr>
        <w:t>.</w:t>
      </w:r>
    </w:p>
    <w:p w14:paraId="5EF1AFCF" w14:textId="77777777" w:rsidR="00EA7552" w:rsidRPr="00E936E2" w:rsidRDefault="00EA7552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Theme="minorHAnsi" w:hAnsi="Times New Roman"/>
          <w:b/>
          <w:bCs/>
          <w:color w:val="222222"/>
          <w:sz w:val="24"/>
          <w:szCs w:val="24"/>
          <w:lang w:val="en-MY"/>
        </w:rPr>
      </w:pPr>
    </w:p>
    <w:p w14:paraId="2750B859" w14:textId="34D82DBB" w:rsidR="00B8731F" w:rsidRDefault="00B8731F" w:rsidP="00E936E2">
      <w:pPr>
        <w:pStyle w:val="Abstract"/>
        <w:jc w:val="center"/>
        <w:rPr>
          <w:szCs w:val="24"/>
        </w:rPr>
      </w:pPr>
    </w:p>
    <w:p w14:paraId="645F1C4C" w14:textId="2FCD86BF" w:rsidR="00C310E7" w:rsidRDefault="00C310E7" w:rsidP="00E936E2">
      <w:pPr>
        <w:pStyle w:val="Abstract"/>
        <w:jc w:val="center"/>
        <w:rPr>
          <w:szCs w:val="24"/>
        </w:rPr>
      </w:pPr>
    </w:p>
    <w:p w14:paraId="7AB71FE1" w14:textId="5E4EFA6A" w:rsidR="00C310E7" w:rsidRDefault="00C310E7" w:rsidP="00E936E2">
      <w:pPr>
        <w:pStyle w:val="Abstract"/>
        <w:jc w:val="center"/>
        <w:rPr>
          <w:szCs w:val="24"/>
        </w:rPr>
      </w:pPr>
    </w:p>
    <w:p w14:paraId="16E9A221" w14:textId="1BFD9BDD" w:rsidR="00C310E7" w:rsidRDefault="00C310E7" w:rsidP="00E936E2">
      <w:pPr>
        <w:pStyle w:val="Abstract"/>
        <w:jc w:val="center"/>
        <w:rPr>
          <w:szCs w:val="24"/>
        </w:rPr>
      </w:pPr>
    </w:p>
    <w:p w14:paraId="6B5138E3" w14:textId="260040DF" w:rsidR="00C310E7" w:rsidRDefault="00C310E7" w:rsidP="00E936E2">
      <w:pPr>
        <w:pStyle w:val="Abstract"/>
        <w:jc w:val="center"/>
        <w:rPr>
          <w:szCs w:val="24"/>
        </w:rPr>
      </w:pPr>
    </w:p>
    <w:p w14:paraId="72C56DC5" w14:textId="1B1118B4" w:rsidR="00C310E7" w:rsidRDefault="00C310E7" w:rsidP="00E936E2">
      <w:pPr>
        <w:pStyle w:val="Abstract"/>
        <w:jc w:val="center"/>
        <w:rPr>
          <w:szCs w:val="24"/>
        </w:rPr>
      </w:pPr>
    </w:p>
    <w:p w14:paraId="79ED67DC" w14:textId="23B66526" w:rsidR="00C310E7" w:rsidRDefault="00C310E7" w:rsidP="00E936E2">
      <w:pPr>
        <w:pStyle w:val="Abstract"/>
        <w:jc w:val="center"/>
        <w:rPr>
          <w:szCs w:val="24"/>
        </w:rPr>
      </w:pPr>
    </w:p>
    <w:p w14:paraId="275330F5" w14:textId="3D89EBCA" w:rsidR="00C310E7" w:rsidRDefault="00C310E7" w:rsidP="00E936E2">
      <w:pPr>
        <w:pStyle w:val="Abstract"/>
        <w:jc w:val="center"/>
        <w:rPr>
          <w:szCs w:val="24"/>
        </w:rPr>
      </w:pPr>
    </w:p>
    <w:p w14:paraId="6F27747B" w14:textId="57AC7331" w:rsidR="00C310E7" w:rsidRDefault="00C310E7" w:rsidP="00E936E2">
      <w:pPr>
        <w:pStyle w:val="Abstract"/>
        <w:jc w:val="center"/>
        <w:rPr>
          <w:szCs w:val="24"/>
        </w:rPr>
      </w:pPr>
    </w:p>
    <w:p w14:paraId="0DCBF6D8" w14:textId="77777777" w:rsidR="00C310E7" w:rsidRPr="00E936E2" w:rsidRDefault="00C310E7" w:rsidP="00E936E2">
      <w:pPr>
        <w:pStyle w:val="Abstract"/>
        <w:jc w:val="center"/>
        <w:rPr>
          <w:szCs w:val="24"/>
        </w:rPr>
      </w:pPr>
    </w:p>
    <w:p w14:paraId="5EBCE7BA" w14:textId="77777777" w:rsidR="004434AA" w:rsidRPr="00E936E2" w:rsidRDefault="00B8731F" w:rsidP="00A759DD">
      <w:pPr>
        <w:pStyle w:val="Abstract"/>
        <w:jc w:val="left"/>
        <w:rPr>
          <w:rFonts w:eastAsia="TimesNewRomanPSMT"/>
          <w:szCs w:val="24"/>
          <w:lang w:val="en-MY"/>
        </w:rPr>
      </w:pPr>
      <w:r w:rsidRPr="00E936E2">
        <w:rPr>
          <w:noProof/>
          <w:szCs w:val="24"/>
          <w:lang w:val="en-MY" w:eastAsia="en-MY"/>
        </w:rPr>
        <w:lastRenderedPageBreak/>
        <w:drawing>
          <wp:inline distT="0" distB="0" distL="0" distR="0" wp14:anchorId="47168172" wp14:editId="7C630B8C">
            <wp:extent cx="4708358" cy="307640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346" t="3362" r="1795" b="6891"/>
                    <a:stretch/>
                  </pic:blipFill>
                  <pic:spPr bwMode="auto">
                    <a:xfrm>
                      <a:off x="0" y="0"/>
                      <a:ext cx="4724648" cy="3087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2A9A8" w14:textId="2D112616" w:rsidR="00696B4F" w:rsidRPr="00E936E2" w:rsidRDefault="00113540" w:rsidP="00A759DD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  <w:r w:rsidRPr="00A759DD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t>Figure 4</w:t>
      </w:r>
      <w:r w:rsidR="00A759DD" w:rsidRPr="00A759DD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t>.</w:t>
      </w:r>
      <w:r w:rsidR="00A759DD">
        <w:rPr>
          <w:rFonts w:ascii="Times New Roman" w:eastAsia="TimesNewRomanPSMT" w:hAnsi="Times New Roman"/>
          <w:sz w:val="24"/>
          <w:szCs w:val="24"/>
          <w:lang w:val="en-MY"/>
        </w:rPr>
        <w:tab/>
      </w:r>
      <w:r w:rsidR="00696B4F"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Thermal stability of </w:t>
      </w:r>
      <w:r w:rsidRPr="00E936E2">
        <w:rPr>
          <w:rFonts w:ascii="Times New Roman" w:eastAsia="TimesNewRomanPSMT" w:hAnsi="Times New Roman"/>
          <w:sz w:val="24"/>
          <w:szCs w:val="24"/>
          <w:lang w:val="en-MY"/>
        </w:rPr>
        <w:t>the adsorbents</w:t>
      </w:r>
      <w:r w:rsidR="00444537">
        <w:rPr>
          <w:rFonts w:ascii="Times New Roman" w:eastAsia="TimesNewRomanPSMT" w:hAnsi="Times New Roman"/>
          <w:sz w:val="24"/>
          <w:szCs w:val="24"/>
          <w:lang w:val="en-MY"/>
        </w:rPr>
        <w:t>.</w:t>
      </w:r>
    </w:p>
    <w:p w14:paraId="294DAB40" w14:textId="77777777" w:rsidR="00AE1B86" w:rsidRPr="00E936E2" w:rsidRDefault="00AE1B86" w:rsidP="00E936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2173F150" w14:textId="64C9805A" w:rsidR="00696B4F" w:rsidRDefault="00696B4F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214DEC44" w14:textId="456DB1F0" w:rsidR="00C310E7" w:rsidRDefault="00C310E7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1C5017BC" w14:textId="47AB4F14" w:rsidR="00C310E7" w:rsidRDefault="00C310E7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12058C8F" w14:textId="79EDF8B4" w:rsidR="00C310E7" w:rsidRDefault="00C310E7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396AF86B" w14:textId="57C8F16B" w:rsidR="00C310E7" w:rsidRDefault="00C310E7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52E279D3" w14:textId="55687954" w:rsidR="00C310E7" w:rsidRDefault="00C310E7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24037804" w14:textId="341FE588" w:rsidR="00C310E7" w:rsidRDefault="00C310E7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46B54F19" w14:textId="34A850DE" w:rsidR="00C310E7" w:rsidRDefault="00C310E7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383325DF" w14:textId="1D40B1F5" w:rsidR="00C310E7" w:rsidRDefault="00C310E7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55F7C497" w14:textId="77777777" w:rsidR="00C310E7" w:rsidRPr="00E936E2" w:rsidRDefault="00C310E7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77FD59A2" w14:textId="77777777" w:rsidR="00D90971" w:rsidRPr="00E936E2" w:rsidRDefault="00D90971" w:rsidP="00E936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4D64984F" w14:textId="77777777" w:rsidR="00947CD2" w:rsidRPr="00E936E2" w:rsidRDefault="0063629E" w:rsidP="00A759DD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  <w:r w:rsidRPr="00E936E2">
        <w:rPr>
          <w:rFonts w:ascii="Times New Roman" w:hAnsi="Times New Roman"/>
          <w:noProof/>
          <w:sz w:val="24"/>
          <w:szCs w:val="24"/>
          <w:lang w:val="en-MY" w:eastAsia="en-MY"/>
        </w:rPr>
        <w:lastRenderedPageBreak/>
        <w:drawing>
          <wp:inline distT="0" distB="0" distL="0" distR="0" wp14:anchorId="10BDC94B" wp14:editId="609626FE">
            <wp:extent cx="4082716" cy="28218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684" b="2618"/>
                    <a:stretch/>
                  </pic:blipFill>
                  <pic:spPr bwMode="auto">
                    <a:xfrm>
                      <a:off x="0" y="0"/>
                      <a:ext cx="4101920" cy="28351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33DD4D" w14:textId="5EEB695B" w:rsidR="00947CD2" w:rsidRPr="00E936E2" w:rsidRDefault="005E0968" w:rsidP="00A759DD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  <w:r w:rsidRPr="00A759DD">
        <w:rPr>
          <w:rFonts w:ascii="Times New Roman" w:eastAsia="TimesNewRomanPSMT" w:hAnsi="Times New Roman"/>
          <w:b/>
          <w:bCs/>
          <w:color w:val="222222"/>
          <w:sz w:val="24"/>
          <w:szCs w:val="24"/>
          <w:lang w:val="en-MY"/>
        </w:rPr>
        <w:t xml:space="preserve">Figure </w:t>
      </w:r>
      <w:r w:rsidR="0063629E" w:rsidRPr="00A759DD">
        <w:rPr>
          <w:rFonts w:ascii="Times New Roman" w:eastAsia="TimesNewRomanPSMT" w:hAnsi="Times New Roman"/>
          <w:b/>
          <w:bCs/>
          <w:color w:val="222222"/>
          <w:sz w:val="24"/>
          <w:szCs w:val="24"/>
          <w:lang w:val="en-MY"/>
        </w:rPr>
        <w:t>5</w:t>
      </w:r>
      <w:r w:rsidR="00A759DD" w:rsidRPr="00A759DD">
        <w:rPr>
          <w:rFonts w:ascii="Times New Roman" w:eastAsia="TimesNewRomanPSMT" w:hAnsi="Times New Roman"/>
          <w:b/>
          <w:bCs/>
          <w:color w:val="222222"/>
          <w:sz w:val="24"/>
          <w:szCs w:val="24"/>
          <w:lang w:val="en-MY"/>
        </w:rPr>
        <w:t>.</w:t>
      </w:r>
      <w:r w:rsidR="00A759DD" w:rsidRPr="00A759DD">
        <w:rPr>
          <w:rFonts w:ascii="Times New Roman" w:eastAsia="TimesNewRomanPSMT" w:hAnsi="Times New Roman"/>
          <w:b/>
          <w:bCs/>
          <w:color w:val="222222"/>
          <w:sz w:val="24"/>
          <w:szCs w:val="24"/>
          <w:lang w:val="en-MY"/>
        </w:rPr>
        <w:tab/>
      </w:r>
      <w:r w:rsidR="00462394" w:rsidRPr="00E936E2">
        <w:rPr>
          <w:rFonts w:ascii="Times New Roman" w:eastAsia="TimesNewRomanPSMT" w:hAnsi="Times New Roman"/>
          <w:color w:val="222222"/>
          <w:sz w:val="24"/>
          <w:szCs w:val="24"/>
          <w:lang w:val="en-MY"/>
        </w:rPr>
        <w:t>Simultaneous CO</w:t>
      </w:r>
      <w:r w:rsidR="00462394" w:rsidRPr="00E936E2">
        <w:rPr>
          <w:rFonts w:ascii="Times New Roman" w:eastAsia="TimesNewRomanPSMT" w:hAnsi="Times New Roman"/>
          <w:color w:val="222222"/>
          <w:sz w:val="24"/>
          <w:szCs w:val="24"/>
          <w:vertAlign w:val="subscript"/>
          <w:lang w:val="en-MY"/>
        </w:rPr>
        <w:t>2</w:t>
      </w:r>
      <w:r w:rsidR="00462394" w:rsidRPr="00E936E2">
        <w:rPr>
          <w:rFonts w:ascii="Times New Roman" w:eastAsia="TimesNewRomanPSMT" w:hAnsi="Times New Roman"/>
          <w:color w:val="222222"/>
          <w:sz w:val="24"/>
          <w:szCs w:val="24"/>
          <w:lang w:val="en-MY"/>
        </w:rPr>
        <w:t xml:space="preserve"> adsorption and desorption for all adsorbents with adsorption temperature of </w:t>
      </w:r>
      <w:r w:rsidR="00462394"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30 </w:t>
      </w:r>
      <w:r w:rsidR="00462394" w:rsidRPr="00E936E2">
        <w:rPr>
          <w:rFonts w:ascii="Times New Roman" w:eastAsia="TimesNewRomanPSMT" w:hAnsi="Times New Roman"/>
          <w:color w:val="222222"/>
          <w:sz w:val="24"/>
          <w:szCs w:val="24"/>
          <w:lang w:val="en-MY"/>
        </w:rPr>
        <w:t>℃</w:t>
      </w:r>
      <w:r w:rsidR="00444537">
        <w:rPr>
          <w:rFonts w:ascii="Times New Roman" w:eastAsia="TimesNewRomanPSMT" w:hAnsi="Times New Roman"/>
          <w:color w:val="222222"/>
          <w:sz w:val="24"/>
          <w:szCs w:val="24"/>
          <w:lang w:val="en-MY"/>
        </w:rPr>
        <w:t>.</w:t>
      </w:r>
    </w:p>
    <w:p w14:paraId="0BBD9B35" w14:textId="1D3DC4BA" w:rsidR="00462394" w:rsidRDefault="00462394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65B0CE50" w14:textId="4AE7BC7C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3736D0B1" w14:textId="4CF0E281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502E3E49" w14:textId="1918650B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57E90766" w14:textId="21CDBAEF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6C89255C" w14:textId="646B1FA6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7CAA0C6D" w14:textId="22ABABBC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2EE801C5" w14:textId="1598BE6E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1FCE4FF7" w14:textId="48DE6D94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181E9F1C" w14:textId="69CAAE91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1F97CFC3" w14:textId="1E0A3293" w:rsidR="00C310E7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0842F6DD" w14:textId="77777777" w:rsidR="00C310E7" w:rsidRPr="00E936E2" w:rsidRDefault="00C310E7" w:rsidP="00E936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03F7F7A1" w14:textId="6CC68455" w:rsidR="00961A05" w:rsidRPr="00E936E2" w:rsidRDefault="00F96941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F96941">
        <w:rPr>
          <w:noProof/>
          <w:lang w:val="en-MY" w:eastAsia="en-MY"/>
        </w:rPr>
        <w:lastRenderedPageBreak/>
        <w:t xml:space="preserve"> </w:t>
      </w:r>
      <w:r w:rsidRPr="00F96941">
        <w:drawing>
          <wp:inline distT="0" distB="0" distL="0" distR="0" wp14:anchorId="0BB57B7C" wp14:editId="3DDE20F8">
            <wp:extent cx="5760720" cy="23952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90E27" w14:textId="0C053E60" w:rsidR="00444537" w:rsidRDefault="005E0968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  <w:r w:rsidRPr="00A759DD">
        <w:rPr>
          <w:rFonts w:ascii="Times New Roman" w:hAnsi="Times New Roman"/>
          <w:b/>
          <w:bCs/>
          <w:sz w:val="24"/>
          <w:szCs w:val="24"/>
        </w:rPr>
        <w:t>Figure 6</w:t>
      </w:r>
      <w:r w:rsidR="00A759DD" w:rsidRPr="00A759DD">
        <w:rPr>
          <w:rFonts w:ascii="Times New Roman" w:hAnsi="Times New Roman"/>
          <w:b/>
          <w:bCs/>
          <w:sz w:val="24"/>
          <w:szCs w:val="24"/>
        </w:rPr>
        <w:t>.</w:t>
      </w:r>
      <w:r w:rsidR="00A759DD">
        <w:rPr>
          <w:rFonts w:ascii="Times New Roman" w:hAnsi="Times New Roman"/>
          <w:sz w:val="24"/>
          <w:szCs w:val="24"/>
        </w:rPr>
        <w:tab/>
      </w:r>
      <w:r w:rsidR="00961A05" w:rsidRPr="00E936E2">
        <w:rPr>
          <w:rFonts w:ascii="Times New Roman" w:hAnsi="Times New Roman"/>
          <w:sz w:val="24"/>
          <w:szCs w:val="24"/>
        </w:rPr>
        <w:t>Narrow</w:t>
      </w:r>
      <w:r w:rsidR="005A3F5E" w:rsidRPr="00E936E2">
        <w:rPr>
          <w:rFonts w:ascii="Times New Roman" w:hAnsi="Times New Roman"/>
          <w:sz w:val="24"/>
          <w:szCs w:val="24"/>
        </w:rPr>
        <w:t>-</w:t>
      </w:r>
      <w:r w:rsidR="00961A05" w:rsidRPr="00E936E2">
        <w:rPr>
          <w:rFonts w:ascii="Times New Roman" w:hAnsi="Times New Roman"/>
          <w:sz w:val="24"/>
          <w:szCs w:val="24"/>
        </w:rPr>
        <w:t xml:space="preserve">angle for the a) </w:t>
      </w:r>
      <w:r w:rsidR="00961A05" w:rsidRPr="00E936E2">
        <w:rPr>
          <w:rFonts w:ascii="Times New Roman" w:eastAsia="TimesNewRomanPSMT" w:hAnsi="Times New Roman"/>
          <w:color w:val="222222"/>
          <w:sz w:val="24"/>
          <w:szCs w:val="24"/>
          <w:lang w:val="en-MY"/>
        </w:rPr>
        <w:t>CO</w:t>
      </w:r>
      <w:r w:rsidR="00961A05" w:rsidRPr="00E936E2">
        <w:rPr>
          <w:rFonts w:ascii="Times New Roman" w:eastAsia="TimesNewRomanPSMT" w:hAnsi="Times New Roman"/>
          <w:color w:val="222222"/>
          <w:sz w:val="24"/>
          <w:szCs w:val="24"/>
          <w:vertAlign w:val="subscript"/>
          <w:lang w:val="en-MY"/>
        </w:rPr>
        <w:t>2</w:t>
      </w:r>
      <w:r w:rsidR="00961A05" w:rsidRPr="00E936E2">
        <w:rPr>
          <w:rFonts w:ascii="Times New Roman" w:eastAsia="TimesNewRomanPSMT" w:hAnsi="Times New Roman"/>
          <w:color w:val="222222"/>
          <w:sz w:val="24"/>
          <w:szCs w:val="24"/>
          <w:lang w:val="en-MY"/>
        </w:rPr>
        <w:t xml:space="preserve"> adsorption at 30 ℃ and b) desorption process</w:t>
      </w:r>
      <w:r w:rsidR="00444537">
        <w:rPr>
          <w:rFonts w:ascii="Times New Roman" w:eastAsia="TimesNewRomanPSMT" w:hAnsi="Times New Roman"/>
          <w:color w:val="222222"/>
          <w:sz w:val="24"/>
          <w:szCs w:val="24"/>
          <w:lang w:val="en-MY"/>
        </w:rPr>
        <w:t>.</w:t>
      </w:r>
    </w:p>
    <w:p w14:paraId="4036A44B" w14:textId="0B49ACAA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247199F3" w14:textId="352BCEDA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6CAB5749" w14:textId="04408069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398AFD68" w14:textId="242860A4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3C102F99" w14:textId="53FEC704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7025B466" w14:textId="7186A5FC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559ABB58" w14:textId="2C11F01E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47357DDF" w14:textId="6A2ABF15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04F17820" w14:textId="3E9A21E4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3A12FF7F" w14:textId="05E0728C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0E971C4F" w14:textId="5625C60F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022C129B" w14:textId="6FD28006" w:rsidR="00C310E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79865D77" w14:textId="77777777" w:rsidR="00C310E7" w:rsidRPr="00444537" w:rsidRDefault="00C310E7" w:rsidP="00444537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AB4B2AB" w14:textId="77777777" w:rsidR="00EA439C" w:rsidRPr="00E936E2" w:rsidRDefault="00EA439C" w:rsidP="00E936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NewRomanPSMT" w:hAnsi="Times New Roman"/>
          <w:color w:val="222222"/>
          <w:sz w:val="24"/>
          <w:szCs w:val="24"/>
          <w:lang w:val="en-MY"/>
        </w:rPr>
      </w:pPr>
    </w:p>
    <w:p w14:paraId="3137344C" w14:textId="080F4258" w:rsidR="006318CC" w:rsidRPr="00E936E2" w:rsidRDefault="006318CC" w:rsidP="00E936E2">
      <w:pPr>
        <w:pStyle w:val="Abstract"/>
        <w:jc w:val="left"/>
        <w:rPr>
          <w:rFonts w:eastAsia="TimesNewRomanPSMT"/>
          <w:szCs w:val="24"/>
          <w:lang w:val="en-MY"/>
        </w:rPr>
      </w:pPr>
      <w:r w:rsidRPr="00E936E2">
        <w:rPr>
          <w:noProof/>
          <w:szCs w:val="24"/>
          <w:lang w:val="en-MY" w:eastAsia="en-MY"/>
        </w:rPr>
        <w:lastRenderedPageBreak/>
        <w:drawing>
          <wp:inline distT="0" distB="0" distL="0" distR="0" wp14:anchorId="5E8A0751" wp14:editId="7047A423">
            <wp:extent cx="2985909" cy="2586148"/>
            <wp:effectExtent l="0" t="0" r="508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0015" cy="261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34BDE" w14:textId="77777777" w:rsidR="00444537" w:rsidRDefault="006014DB" w:rsidP="00E936E2">
      <w:pPr>
        <w:pStyle w:val="Abstract"/>
        <w:rPr>
          <w:rFonts w:eastAsia="TimesNewRomanPSMT"/>
          <w:szCs w:val="24"/>
          <w:lang w:val="en-MY"/>
        </w:rPr>
      </w:pPr>
      <w:r w:rsidRPr="00A759DD">
        <w:rPr>
          <w:rFonts w:eastAsia="TimesNewRomanPSMT"/>
          <w:b/>
          <w:bCs/>
          <w:szCs w:val="24"/>
          <w:lang w:val="en-MY"/>
        </w:rPr>
        <w:t>Figure 7</w:t>
      </w:r>
      <w:r w:rsidR="00A759DD" w:rsidRPr="00A759DD">
        <w:rPr>
          <w:rFonts w:eastAsia="TimesNewRomanPSMT"/>
          <w:b/>
          <w:bCs/>
          <w:szCs w:val="24"/>
          <w:lang w:val="en-MY"/>
        </w:rPr>
        <w:t>.</w:t>
      </w:r>
      <w:r w:rsidR="00A759DD" w:rsidRPr="00A759DD">
        <w:rPr>
          <w:rFonts w:eastAsia="TimesNewRomanPSMT"/>
          <w:b/>
          <w:bCs/>
          <w:szCs w:val="24"/>
          <w:lang w:val="en-MY"/>
        </w:rPr>
        <w:tab/>
      </w:r>
      <w:r w:rsidR="00EA439C" w:rsidRPr="00E936E2">
        <w:rPr>
          <w:rFonts w:eastAsia="TimesNewRomanPSMT"/>
          <w:szCs w:val="24"/>
          <w:lang w:val="en-MY"/>
        </w:rPr>
        <w:t>XRD diffractograms</w:t>
      </w:r>
      <w:r w:rsidR="00444537">
        <w:rPr>
          <w:rFonts w:eastAsia="TimesNewRomanPSMT"/>
          <w:szCs w:val="24"/>
          <w:lang w:val="en-MY"/>
        </w:rPr>
        <w:t>.</w:t>
      </w:r>
    </w:p>
    <w:p w14:paraId="31E96530" w14:textId="32BC95BE" w:rsidR="00A759DD" w:rsidRDefault="006014DB" w:rsidP="00E936E2">
      <w:pPr>
        <w:pStyle w:val="Abstract"/>
        <w:rPr>
          <w:rFonts w:eastAsia="TimesNewRomanPSMT"/>
          <w:szCs w:val="24"/>
          <w:lang w:val="en-MY"/>
        </w:rPr>
      </w:pPr>
      <w:r w:rsidRPr="00E936E2">
        <w:rPr>
          <w:rFonts w:eastAsia="TimesNewRomanPSMT"/>
          <w:szCs w:val="24"/>
          <w:lang w:val="en-MY"/>
        </w:rPr>
        <w:tab/>
      </w:r>
    </w:p>
    <w:p w14:paraId="07C96914" w14:textId="54D0C994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68D21E23" w14:textId="5FDB09B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7110ABFC" w14:textId="27A2E214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2EC7D2BD" w14:textId="42EC5C59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009FAB50" w14:textId="087BBB89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0DD63557" w14:textId="6DC8FCEB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529BAF4E" w14:textId="39A1232C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75CF0EAC" w14:textId="2372C576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050E05C7" w14:textId="060068D5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58C25612" w14:textId="326CCE33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132F5651" w14:textId="1A0F2876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528FF1D6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184FE9A2" w14:textId="08D8DCBF" w:rsidR="00A927E3" w:rsidRDefault="00A8304C" w:rsidP="00E936E2">
      <w:pPr>
        <w:pStyle w:val="Abstract"/>
        <w:rPr>
          <w:rFonts w:eastAsia="TimesNewRomanPSMT"/>
          <w:szCs w:val="24"/>
          <w:lang w:val="en-MY"/>
        </w:rPr>
      </w:pPr>
      <w:r>
        <w:rPr>
          <w:rFonts w:eastAsia="TimesNewRomanPSMT"/>
          <w:noProof/>
          <w:szCs w:val="24"/>
          <w:lang w:val="en-MY" w:eastAsia="en-MY"/>
        </w:rPr>
        <w:lastRenderedPageBreak/>
        <w:drawing>
          <wp:inline distT="0" distB="0" distL="0" distR="0" wp14:anchorId="5F12903F" wp14:editId="3D951EC6">
            <wp:extent cx="3104147" cy="2859870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992" cy="28717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014DB" w:rsidRPr="00E936E2">
        <w:rPr>
          <w:rFonts w:eastAsia="TimesNewRomanPSMT"/>
          <w:szCs w:val="24"/>
          <w:lang w:val="en-MY"/>
        </w:rPr>
        <w:tab/>
      </w:r>
    </w:p>
    <w:p w14:paraId="0BFFE10A" w14:textId="77777777" w:rsidR="00C310E7" w:rsidRDefault="006014DB" w:rsidP="00E936E2">
      <w:pPr>
        <w:pStyle w:val="Abstract"/>
        <w:rPr>
          <w:rFonts w:eastAsia="TimesNewRomanPSMT"/>
          <w:szCs w:val="24"/>
          <w:lang w:val="en-MY"/>
        </w:rPr>
      </w:pPr>
      <w:r w:rsidRPr="00A927E3">
        <w:rPr>
          <w:rFonts w:eastAsia="TimesNewRomanPSMT"/>
          <w:b/>
          <w:bCs/>
          <w:szCs w:val="24"/>
          <w:lang w:val="en-MY"/>
        </w:rPr>
        <w:t>Figure 8</w:t>
      </w:r>
      <w:r w:rsidR="00A927E3" w:rsidRPr="00A927E3">
        <w:rPr>
          <w:rFonts w:eastAsia="TimesNewRomanPSMT"/>
          <w:b/>
          <w:bCs/>
          <w:szCs w:val="24"/>
          <w:lang w:val="en-MY"/>
        </w:rPr>
        <w:t>.</w:t>
      </w:r>
      <w:r w:rsidR="00A927E3">
        <w:rPr>
          <w:rFonts w:eastAsia="TimesNewRomanPSMT"/>
          <w:szCs w:val="24"/>
          <w:lang w:val="en-MY"/>
        </w:rPr>
        <w:tab/>
      </w:r>
      <w:r w:rsidRPr="00E936E2">
        <w:rPr>
          <w:rFonts w:eastAsia="TimesNewRomanPSMT"/>
          <w:szCs w:val="24"/>
          <w:lang w:val="en-MY"/>
        </w:rPr>
        <w:t>SEM images of CeO</w:t>
      </w:r>
      <w:r w:rsidRPr="00E936E2">
        <w:rPr>
          <w:rFonts w:eastAsia="TimesNewRomanPSMT"/>
          <w:szCs w:val="24"/>
          <w:vertAlign w:val="subscript"/>
          <w:lang w:val="en-MY"/>
        </w:rPr>
        <w:t>2</w:t>
      </w:r>
      <w:r w:rsidRPr="00E936E2">
        <w:rPr>
          <w:rFonts w:eastAsia="TimesNewRomanPSMT"/>
          <w:szCs w:val="24"/>
          <w:lang w:val="en-MY"/>
        </w:rPr>
        <w:t>/AC</w:t>
      </w:r>
      <w:r w:rsidR="00444537">
        <w:rPr>
          <w:rFonts w:eastAsia="TimesNewRomanPSMT"/>
          <w:szCs w:val="24"/>
          <w:lang w:val="en-MY"/>
        </w:rPr>
        <w:t>.</w:t>
      </w:r>
      <w:r w:rsidRPr="00E936E2">
        <w:rPr>
          <w:rFonts w:eastAsia="TimesNewRomanPSMT"/>
          <w:szCs w:val="24"/>
          <w:lang w:val="en-MY"/>
        </w:rPr>
        <w:tab/>
      </w:r>
      <w:r w:rsidRPr="00E936E2">
        <w:rPr>
          <w:rFonts w:eastAsia="TimesNewRomanPSMT"/>
          <w:szCs w:val="24"/>
          <w:lang w:val="en-MY"/>
        </w:rPr>
        <w:tab/>
        <w:t xml:space="preserve"> </w:t>
      </w:r>
    </w:p>
    <w:p w14:paraId="3CF30950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2167CA7D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358F6C75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7C7A6277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3B999B81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158AEA7F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3A7A7F1F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234ADBB9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5BE8057B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4AF6B0BF" w14:textId="77777777" w:rsidR="00C310E7" w:rsidRDefault="00C310E7" w:rsidP="00E936E2">
      <w:pPr>
        <w:pStyle w:val="Abstract"/>
        <w:rPr>
          <w:rFonts w:eastAsia="TimesNewRomanPSMT"/>
          <w:szCs w:val="24"/>
          <w:lang w:val="en-MY"/>
        </w:rPr>
      </w:pPr>
    </w:p>
    <w:p w14:paraId="2DDE09D9" w14:textId="6F271FAA" w:rsidR="006318CC" w:rsidRPr="00E936E2" w:rsidRDefault="006014DB" w:rsidP="00E936E2">
      <w:pPr>
        <w:pStyle w:val="Abstract"/>
        <w:rPr>
          <w:rFonts w:eastAsia="TimesNewRomanPSMT"/>
          <w:szCs w:val="24"/>
          <w:lang w:val="en-MY"/>
        </w:rPr>
      </w:pPr>
      <w:r w:rsidRPr="00E936E2">
        <w:rPr>
          <w:rFonts w:eastAsia="TimesNewRomanPSMT"/>
          <w:szCs w:val="24"/>
          <w:lang w:val="en-MY"/>
        </w:rPr>
        <w:t xml:space="preserve">  </w:t>
      </w:r>
    </w:p>
    <w:p w14:paraId="4DE70CF1" w14:textId="77777777" w:rsidR="00F71FBB" w:rsidRPr="00E936E2" w:rsidRDefault="00502C97" w:rsidP="00A927E3">
      <w:pPr>
        <w:pStyle w:val="Abstract"/>
        <w:jc w:val="left"/>
        <w:rPr>
          <w:rFonts w:eastAsia="TimesNewRomanPSMT"/>
          <w:szCs w:val="24"/>
          <w:lang w:val="en-MY"/>
        </w:rPr>
      </w:pPr>
      <w:r w:rsidRPr="00E936E2">
        <w:rPr>
          <w:noProof/>
          <w:szCs w:val="24"/>
          <w:lang w:val="en-MY" w:eastAsia="en-MY"/>
        </w:rPr>
        <w:lastRenderedPageBreak/>
        <w:drawing>
          <wp:inline distT="0" distB="0" distL="0" distR="0" wp14:anchorId="34FE501A" wp14:editId="1B53B344">
            <wp:extent cx="4131325" cy="3100734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579" t="1940" r="4736" b="2180"/>
                    <a:stretch/>
                  </pic:blipFill>
                  <pic:spPr bwMode="auto">
                    <a:xfrm>
                      <a:off x="0" y="0"/>
                      <a:ext cx="4132801" cy="3101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E84BE6" w14:textId="48551D20" w:rsidR="00696B4F" w:rsidRDefault="00D90971" w:rsidP="00A927E3">
      <w:pPr>
        <w:pStyle w:val="Abstract"/>
        <w:jc w:val="left"/>
        <w:rPr>
          <w:rFonts w:eastAsia="TimesNewRomanPSMT"/>
          <w:szCs w:val="24"/>
          <w:lang w:val="en-MY"/>
        </w:rPr>
      </w:pPr>
      <w:r w:rsidRPr="00A927E3">
        <w:rPr>
          <w:rFonts w:eastAsia="TimesNewRomanPSMT"/>
          <w:b/>
          <w:bCs/>
          <w:szCs w:val="24"/>
          <w:lang w:val="en-MY"/>
        </w:rPr>
        <w:t xml:space="preserve">Figure </w:t>
      </w:r>
      <w:r w:rsidR="00444537">
        <w:rPr>
          <w:rFonts w:eastAsia="TimesNewRomanPSMT"/>
          <w:b/>
          <w:bCs/>
          <w:szCs w:val="24"/>
          <w:lang w:val="en-MY"/>
        </w:rPr>
        <w:t>9</w:t>
      </w:r>
      <w:r w:rsidR="00A927E3" w:rsidRPr="00A927E3">
        <w:rPr>
          <w:rFonts w:eastAsia="TimesNewRomanPSMT"/>
          <w:b/>
          <w:bCs/>
          <w:szCs w:val="24"/>
          <w:lang w:val="en-MY"/>
        </w:rPr>
        <w:t>.</w:t>
      </w:r>
      <w:r w:rsidR="00A927E3">
        <w:rPr>
          <w:rFonts w:eastAsia="TimesNewRomanPSMT"/>
          <w:szCs w:val="24"/>
          <w:lang w:val="en-MY"/>
        </w:rPr>
        <w:tab/>
      </w:r>
      <w:r w:rsidR="00F71FBB" w:rsidRPr="00E936E2">
        <w:rPr>
          <w:rFonts w:eastAsia="TimesNewRomanPSMT"/>
          <w:szCs w:val="24"/>
          <w:lang w:val="en-MY"/>
        </w:rPr>
        <w:t>Five cycles of CO</w:t>
      </w:r>
      <w:r w:rsidR="00F71FBB" w:rsidRPr="00E936E2">
        <w:rPr>
          <w:rFonts w:eastAsia="TimesNewRomanPSMT"/>
          <w:szCs w:val="24"/>
          <w:vertAlign w:val="subscript"/>
          <w:lang w:val="en-MY"/>
        </w:rPr>
        <w:t>2</w:t>
      </w:r>
      <w:r w:rsidR="00F71FBB" w:rsidRPr="00E936E2">
        <w:rPr>
          <w:rFonts w:eastAsia="TimesNewRomanPSMT"/>
          <w:szCs w:val="24"/>
          <w:lang w:val="en-MY"/>
        </w:rPr>
        <w:t xml:space="preserve"> </w:t>
      </w:r>
      <w:r w:rsidR="00E2570D" w:rsidRPr="00E936E2">
        <w:rPr>
          <w:rFonts w:eastAsia="TimesNewRomanPSMT"/>
          <w:szCs w:val="24"/>
          <w:lang w:val="en-MY"/>
        </w:rPr>
        <w:t>capture at adsorption temperature of 30 and 50 ℃</w:t>
      </w:r>
      <w:r w:rsidR="00444537">
        <w:rPr>
          <w:rFonts w:eastAsia="TimesNewRomanPSMT"/>
          <w:szCs w:val="24"/>
          <w:lang w:val="en-MY"/>
        </w:rPr>
        <w:t>.</w:t>
      </w:r>
    </w:p>
    <w:p w14:paraId="59D1BBE5" w14:textId="74E7701E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6DC51BD7" w14:textId="3DCA0B81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0B282C35" w14:textId="1F34A6A7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41EA0D64" w14:textId="4B107C0F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52743745" w14:textId="4F793A84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78C6BBBB" w14:textId="7B1CF6B5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21316EAC" w14:textId="006F8C23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525FD169" w14:textId="40F199EA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0FAA731D" w14:textId="190ECF7E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683AD1D6" w14:textId="3391005F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5CC7F921" w14:textId="7EAD3ECD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574F3A2E" w14:textId="1577CC5B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2FE78A23" w14:textId="60AB3AB4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23F7EB00" w14:textId="77777777" w:rsidR="00C310E7" w:rsidRDefault="00C310E7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61AD7F13" w14:textId="6E70008B" w:rsidR="00F71FBB" w:rsidRPr="00444537" w:rsidRDefault="00C35876" w:rsidP="00C85CF3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color w:val="000000"/>
          <w:sz w:val="24"/>
          <w:szCs w:val="24"/>
          <w:lang w:val="en-MY"/>
        </w:rPr>
      </w:pPr>
      <w:r w:rsidRPr="00E936E2">
        <w:rPr>
          <w:rFonts w:ascii="Times New Roman" w:hAnsi="Times New Roman"/>
          <w:noProof/>
          <w:sz w:val="24"/>
          <w:szCs w:val="24"/>
          <w:lang w:val="en-MY" w:eastAsia="en-MY"/>
        </w:rPr>
        <w:lastRenderedPageBreak/>
        <w:t xml:space="preserve"> </w:t>
      </w:r>
      <w:r w:rsidR="00444537">
        <w:rPr>
          <w:rFonts w:ascii="Times New Roman" w:hAnsi="Times New Roman"/>
          <w:noProof/>
          <w:sz w:val="24"/>
          <w:szCs w:val="24"/>
          <w:lang w:val="en-MY" w:eastAsia="en-MY"/>
        </w:rPr>
        <w:drawing>
          <wp:inline distT="0" distB="0" distL="0" distR="0" wp14:anchorId="701A8F42" wp14:editId="2D25337C">
            <wp:extent cx="5688330" cy="2115185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115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F0F68F" w14:textId="0222459F" w:rsidR="00F71FBB" w:rsidRPr="00E936E2" w:rsidRDefault="00C35876" w:rsidP="00A927E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NewRomanPSMT" w:hAnsi="Times New Roman"/>
          <w:sz w:val="24"/>
          <w:szCs w:val="24"/>
          <w:lang w:val="en-MY"/>
        </w:rPr>
      </w:pPr>
      <w:r w:rsidRPr="00A927E3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t xml:space="preserve">Figure </w:t>
      </w:r>
      <w:r w:rsidR="00444537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t>10</w:t>
      </w:r>
      <w:r w:rsidR="00A927E3" w:rsidRPr="00A927E3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t>.</w:t>
      </w:r>
      <w:r w:rsidR="00A927E3">
        <w:rPr>
          <w:rFonts w:ascii="Times New Roman" w:eastAsia="TimesNewRomanPSMT" w:hAnsi="Times New Roman"/>
          <w:sz w:val="24"/>
          <w:szCs w:val="24"/>
          <w:lang w:val="en-MY"/>
        </w:rPr>
        <w:tab/>
      </w:r>
      <w:r w:rsidR="0084553A" w:rsidRPr="00E936E2">
        <w:rPr>
          <w:rFonts w:ascii="Times New Roman" w:eastAsia="TimesNewRomanPSMT" w:hAnsi="Times New Roman"/>
          <w:sz w:val="24"/>
          <w:szCs w:val="24"/>
          <w:lang w:val="en-MY"/>
        </w:rPr>
        <w:t>Kinetic plot</w:t>
      </w:r>
      <w:r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 a) pseudo-first</w:t>
      </w:r>
      <w:r w:rsidR="005A3F5E" w:rsidRPr="00E936E2">
        <w:rPr>
          <w:rFonts w:ascii="Times New Roman" w:eastAsia="TimesNewRomanPSMT" w:hAnsi="Times New Roman"/>
          <w:sz w:val="24"/>
          <w:szCs w:val="24"/>
          <w:lang w:val="en-MY"/>
        </w:rPr>
        <w:t>-</w:t>
      </w:r>
      <w:r w:rsidRPr="00E936E2">
        <w:rPr>
          <w:rFonts w:ascii="Times New Roman" w:eastAsia="TimesNewRomanPSMT" w:hAnsi="Times New Roman"/>
          <w:sz w:val="24"/>
          <w:szCs w:val="24"/>
          <w:lang w:val="en-MY"/>
        </w:rPr>
        <w:t>order</w:t>
      </w:r>
      <w:r w:rsidR="0084553A"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 </w:t>
      </w:r>
      <w:r w:rsidR="0084553A" w:rsidRPr="00E936E2">
        <w:rPr>
          <w:rFonts w:ascii="Times New Roman" w:eastAsia="TimesNewRomanPSMT" w:hAnsi="Times New Roman"/>
          <w:color w:val="000000"/>
          <w:sz w:val="24"/>
          <w:szCs w:val="24"/>
          <w:lang w:val="en-MY"/>
        </w:rPr>
        <w:t>kinetic</w:t>
      </w:r>
      <w:r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 model and b) pseudo-second</w:t>
      </w:r>
      <w:r w:rsidR="005A3F5E" w:rsidRPr="00E936E2">
        <w:rPr>
          <w:rFonts w:ascii="Times New Roman" w:eastAsia="TimesNewRomanPSMT" w:hAnsi="Times New Roman"/>
          <w:sz w:val="24"/>
          <w:szCs w:val="24"/>
          <w:lang w:val="en-MY"/>
        </w:rPr>
        <w:t>-</w:t>
      </w:r>
      <w:r w:rsidR="00F71FBB" w:rsidRPr="00E936E2">
        <w:rPr>
          <w:rFonts w:ascii="Times New Roman" w:eastAsia="TimesNewRomanPSMT" w:hAnsi="Times New Roman"/>
          <w:sz w:val="24"/>
          <w:szCs w:val="24"/>
          <w:lang w:val="en-MY"/>
        </w:rPr>
        <w:t>order</w:t>
      </w:r>
      <w:r w:rsidR="0084553A"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 </w:t>
      </w:r>
      <w:r w:rsidR="0084553A" w:rsidRPr="00E936E2">
        <w:rPr>
          <w:rFonts w:ascii="Times New Roman" w:eastAsia="TimesNewRomanPSMT" w:hAnsi="Times New Roman"/>
          <w:color w:val="000000"/>
          <w:sz w:val="24"/>
          <w:szCs w:val="24"/>
          <w:lang w:val="en-MY"/>
        </w:rPr>
        <w:t>kinetic</w:t>
      </w:r>
      <w:r w:rsidR="00F71FBB"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 model at </w:t>
      </w:r>
      <w:r w:rsidR="00F60C29" w:rsidRPr="00E936E2">
        <w:rPr>
          <w:rFonts w:ascii="Times New Roman" w:eastAsia="TimesNewRomanPSMT" w:hAnsi="Times New Roman"/>
          <w:sz w:val="24"/>
          <w:szCs w:val="24"/>
          <w:lang w:val="en-MY"/>
        </w:rPr>
        <w:t>different</w:t>
      </w:r>
      <w:r w:rsidR="00F71FBB"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 adsorption</w:t>
      </w:r>
      <w:r w:rsidR="00F60C29"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 t</w:t>
      </w:r>
      <w:r w:rsidR="00F71FBB" w:rsidRPr="00E936E2">
        <w:rPr>
          <w:rFonts w:ascii="Times New Roman" w:eastAsia="TimesNewRomanPSMT" w:hAnsi="Times New Roman"/>
          <w:sz w:val="24"/>
          <w:szCs w:val="24"/>
          <w:lang w:val="en-MY"/>
        </w:rPr>
        <w:t>emperatures</w:t>
      </w:r>
      <w:r w:rsidR="0084553A" w:rsidRPr="00E936E2">
        <w:rPr>
          <w:rFonts w:ascii="Times New Roman" w:eastAsia="TimesNewRomanPSMT" w:hAnsi="Times New Roman"/>
          <w:sz w:val="24"/>
          <w:szCs w:val="24"/>
          <w:lang w:val="en-MY"/>
        </w:rPr>
        <w:t xml:space="preserve"> for CeO</w:t>
      </w:r>
      <w:r w:rsidR="0084553A" w:rsidRPr="00E936E2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2</w:t>
      </w:r>
      <w:r w:rsidR="0084553A" w:rsidRPr="00E936E2">
        <w:rPr>
          <w:rFonts w:ascii="Times New Roman" w:eastAsia="TimesNewRomanPSMT" w:hAnsi="Times New Roman"/>
          <w:sz w:val="24"/>
          <w:szCs w:val="24"/>
          <w:lang w:val="en-MY"/>
        </w:rPr>
        <w:t>/AC</w:t>
      </w:r>
      <w:r w:rsidR="00C85CF3">
        <w:rPr>
          <w:rFonts w:ascii="Times New Roman" w:eastAsia="TimesNewRomanPSMT" w:hAnsi="Times New Roman"/>
          <w:sz w:val="24"/>
          <w:szCs w:val="24"/>
          <w:lang w:val="en-MY"/>
        </w:rPr>
        <w:t>.</w:t>
      </w:r>
    </w:p>
    <w:p w14:paraId="7179B978" w14:textId="5B3E75DF" w:rsidR="00AB645F" w:rsidRPr="00C85CF3" w:rsidRDefault="00CF6823" w:rsidP="00C85CF3">
      <w:pPr>
        <w:autoSpaceDE w:val="0"/>
        <w:autoSpaceDN w:val="0"/>
        <w:adjustRightInd w:val="0"/>
        <w:spacing w:after="0" w:line="360" w:lineRule="auto"/>
        <w:ind w:left="720" w:hanging="720"/>
        <w:jc w:val="both"/>
        <w:rPr>
          <w:rFonts w:ascii="Times New Roman" w:eastAsia="TimesNewRomanPSMT" w:hAnsi="Times New Roman"/>
          <w:sz w:val="24"/>
          <w:szCs w:val="24"/>
          <w:lang w:val="en-MY"/>
        </w:rPr>
      </w:pPr>
      <w:bookmarkStart w:id="1" w:name="_Hlk13150467"/>
      <w:bookmarkStart w:id="2" w:name="_Hlk13214369"/>
      <w:r>
        <w:rPr>
          <w:rFonts w:ascii="Times New Roman" w:eastAsia="TimesNewRomanPSMT" w:hAnsi="Times New Roman"/>
          <w:sz w:val="24"/>
          <w:szCs w:val="24"/>
          <w:lang w:val="en-MY"/>
        </w:rPr>
        <w:t>H.</w:t>
      </w:r>
      <w:r w:rsidR="00110672" w:rsidRPr="00056833">
        <w:rPr>
          <w:rFonts w:ascii="Times New Roman" w:eastAsia="TimesNewRomanPSMT" w:hAnsi="Times New Roman"/>
          <w:sz w:val="24"/>
          <w:szCs w:val="24"/>
          <w:lang w:val="en-MY"/>
        </w:rPr>
        <w:t xml:space="preserve"> Hameed, </w:t>
      </w:r>
      <w:r w:rsidR="00110672" w:rsidRPr="00CF6823">
        <w:rPr>
          <w:rFonts w:ascii="Times New Roman" w:eastAsia="TimesNewRomanPSMT" w:hAnsi="Times New Roman"/>
          <w:i/>
          <w:iCs/>
          <w:sz w:val="24"/>
          <w:szCs w:val="24"/>
          <w:lang w:val="en-MY"/>
        </w:rPr>
        <w:t>Energy</w:t>
      </w:r>
      <w:r>
        <w:rPr>
          <w:rFonts w:ascii="Times New Roman" w:eastAsia="TimesNewRomanPSMT" w:hAnsi="Times New Roman"/>
          <w:sz w:val="24"/>
          <w:szCs w:val="24"/>
          <w:lang w:val="en-MY"/>
        </w:rPr>
        <w:t xml:space="preserve"> </w:t>
      </w:r>
      <w:r w:rsidRPr="00CF6823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t>2013</w:t>
      </w:r>
      <w:r>
        <w:rPr>
          <w:rFonts w:ascii="Times New Roman" w:eastAsia="TimesNewRomanPSMT" w:hAnsi="Times New Roman"/>
          <w:sz w:val="24"/>
          <w:szCs w:val="24"/>
          <w:lang w:val="en-MY"/>
        </w:rPr>
        <w:t>,</w:t>
      </w:r>
      <w:r w:rsidR="00110672" w:rsidRPr="00056833">
        <w:rPr>
          <w:rFonts w:ascii="Times New Roman" w:eastAsia="TimesNewRomanPSMT" w:hAnsi="Times New Roman"/>
          <w:sz w:val="24"/>
          <w:szCs w:val="24"/>
          <w:lang w:val="en-MY"/>
        </w:rPr>
        <w:t xml:space="preserve"> </w:t>
      </w:r>
      <w:r w:rsidR="00110672" w:rsidRPr="00CF6823">
        <w:rPr>
          <w:rFonts w:ascii="Times New Roman" w:eastAsia="TimesNewRomanPSMT" w:hAnsi="Times New Roman"/>
          <w:i/>
          <w:iCs/>
          <w:sz w:val="24"/>
          <w:szCs w:val="24"/>
          <w:lang w:val="en-MY"/>
        </w:rPr>
        <w:t>61</w:t>
      </w:r>
      <w:r w:rsidR="00110672" w:rsidRPr="00056833">
        <w:rPr>
          <w:rFonts w:ascii="Times New Roman" w:eastAsia="TimesNewRomanPSMT" w:hAnsi="Times New Roman"/>
          <w:sz w:val="24"/>
          <w:szCs w:val="24"/>
          <w:lang w:val="en-MY"/>
        </w:rPr>
        <w:t>, 440-446.</w:t>
      </w:r>
      <w:bookmarkEnd w:id="1"/>
      <w:bookmarkEnd w:id="2"/>
    </w:p>
    <w:sectPr w:rsidR="00AB645F" w:rsidRPr="00C85CF3" w:rsidSect="00C310E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44BCA9" w14:textId="77777777" w:rsidR="00EA3E8F" w:rsidRDefault="00EA3E8F" w:rsidP="00AB645F">
      <w:pPr>
        <w:spacing w:after="0" w:line="240" w:lineRule="auto"/>
      </w:pPr>
      <w:r>
        <w:separator/>
      </w:r>
    </w:p>
  </w:endnote>
  <w:endnote w:type="continuationSeparator" w:id="0">
    <w:p w14:paraId="3C34BB28" w14:textId="77777777" w:rsidR="00EA3E8F" w:rsidRDefault="00EA3E8F" w:rsidP="00AB6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Yu Gothic UI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E68E94" w14:textId="77777777" w:rsidR="00EA3E8F" w:rsidRDefault="00EA3E8F" w:rsidP="00AB645F">
      <w:pPr>
        <w:spacing w:after="0" w:line="240" w:lineRule="auto"/>
      </w:pPr>
      <w:r>
        <w:separator/>
      </w:r>
    </w:p>
  </w:footnote>
  <w:footnote w:type="continuationSeparator" w:id="0">
    <w:p w14:paraId="0144C62F" w14:textId="77777777" w:rsidR="00EA3E8F" w:rsidRDefault="00EA3E8F" w:rsidP="00AB64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K1tDAwMza0NLRU0lEKTi0uzszPAymwqAUAykzbWSwAAAA="/>
  </w:docVars>
  <w:rsids>
    <w:rsidRoot w:val="00A13727"/>
    <w:rsid w:val="00045DAB"/>
    <w:rsid w:val="00047454"/>
    <w:rsid w:val="000555F6"/>
    <w:rsid w:val="00056833"/>
    <w:rsid w:val="00061694"/>
    <w:rsid w:val="000725B0"/>
    <w:rsid w:val="00073AB9"/>
    <w:rsid w:val="00092C79"/>
    <w:rsid w:val="000C2E5A"/>
    <w:rsid w:val="000D1D0A"/>
    <w:rsid w:val="00110672"/>
    <w:rsid w:val="00113540"/>
    <w:rsid w:val="0012662C"/>
    <w:rsid w:val="00132725"/>
    <w:rsid w:val="001418C3"/>
    <w:rsid w:val="0014251E"/>
    <w:rsid w:val="0015617B"/>
    <w:rsid w:val="00175573"/>
    <w:rsid w:val="00177614"/>
    <w:rsid w:val="001A3C95"/>
    <w:rsid w:val="001A47D7"/>
    <w:rsid w:val="001C1E33"/>
    <w:rsid w:val="001E5877"/>
    <w:rsid w:val="00206A84"/>
    <w:rsid w:val="0021325B"/>
    <w:rsid w:val="0021539B"/>
    <w:rsid w:val="00244B51"/>
    <w:rsid w:val="002519DF"/>
    <w:rsid w:val="0025356E"/>
    <w:rsid w:val="0025567F"/>
    <w:rsid w:val="00277AE2"/>
    <w:rsid w:val="002D07F8"/>
    <w:rsid w:val="002D37F4"/>
    <w:rsid w:val="002D4146"/>
    <w:rsid w:val="002E6A2A"/>
    <w:rsid w:val="002F1D3E"/>
    <w:rsid w:val="002F2BF1"/>
    <w:rsid w:val="002F3FB0"/>
    <w:rsid w:val="002F71D3"/>
    <w:rsid w:val="00306D47"/>
    <w:rsid w:val="003139CC"/>
    <w:rsid w:val="00321D07"/>
    <w:rsid w:val="00323DA9"/>
    <w:rsid w:val="00324EB3"/>
    <w:rsid w:val="00327779"/>
    <w:rsid w:val="0034390C"/>
    <w:rsid w:val="00361D07"/>
    <w:rsid w:val="003775C2"/>
    <w:rsid w:val="0038152D"/>
    <w:rsid w:val="00381DB6"/>
    <w:rsid w:val="0038358B"/>
    <w:rsid w:val="003841E9"/>
    <w:rsid w:val="00387122"/>
    <w:rsid w:val="00395CC1"/>
    <w:rsid w:val="003C219A"/>
    <w:rsid w:val="003D40D1"/>
    <w:rsid w:val="0040506C"/>
    <w:rsid w:val="00406901"/>
    <w:rsid w:val="00422E4D"/>
    <w:rsid w:val="00425E3F"/>
    <w:rsid w:val="0043068B"/>
    <w:rsid w:val="004434AA"/>
    <w:rsid w:val="00444537"/>
    <w:rsid w:val="004523B6"/>
    <w:rsid w:val="00462394"/>
    <w:rsid w:val="00465A14"/>
    <w:rsid w:val="00465FA7"/>
    <w:rsid w:val="00476AC9"/>
    <w:rsid w:val="004822D6"/>
    <w:rsid w:val="004A37A3"/>
    <w:rsid w:val="004C09EB"/>
    <w:rsid w:val="004C694C"/>
    <w:rsid w:val="004D01F4"/>
    <w:rsid w:val="004D5FE4"/>
    <w:rsid w:val="004E50D0"/>
    <w:rsid w:val="004E63ED"/>
    <w:rsid w:val="00502C97"/>
    <w:rsid w:val="005042AC"/>
    <w:rsid w:val="00506DB9"/>
    <w:rsid w:val="00510F6E"/>
    <w:rsid w:val="005404CA"/>
    <w:rsid w:val="00551C81"/>
    <w:rsid w:val="005529DA"/>
    <w:rsid w:val="005560E2"/>
    <w:rsid w:val="00567C17"/>
    <w:rsid w:val="00570839"/>
    <w:rsid w:val="00573BA6"/>
    <w:rsid w:val="00584009"/>
    <w:rsid w:val="00597314"/>
    <w:rsid w:val="005A3F5E"/>
    <w:rsid w:val="005B38F1"/>
    <w:rsid w:val="005B4A66"/>
    <w:rsid w:val="005E0968"/>
    <w:rsid w:val="005E0BAB"/>
    <w:rsid w:val="006014DB"/>
    <w:rsid w:val="00610526"/>
    <w:rsid w:val="00615BD9"/>
    <w:rsid w:val="006318CC"/>
    <w:rsid w:val="0063629E"/>
    <w:rsid w:val="006563D3"/>
    <w:rsid w:val="00680B08"/>
    <w:rsid w:val="00681178"/>
    <w:rsid w:val="00696B4F"/>
    <w:rsid w:val="006B4E4D"/>
    <w:rsid w:val="006C530D"/>
    <w:rsid w:val="006C5FAC"/>
    <w:rsid w:val="006E58D9"/>
    <w:rsid w:val="007005E1"/>
    <w:rsid w:val="007225BF"/>
    <w:rsid w:val="00726FF3"/>
    <w:rsid w:val="007543BA"/>
    <w:rsid w:val="00756D58"/>
    <w:rsid w:val="007622E0"/>
    <w:rsid w:val="007B1CD5"/>
    <w:rsid w:val="007C0F9A"/>
    <w:rsid w:val="007D44EE"/>
    <w:rsid w:val="007D4867"/>
    <w:rsid w:val="007F2947"/>
    <w:rsid w:val="0081169B"/>
    <w:rsid w:val="00821DEC"/>
    <w:rsid w:val="0084553A"/>
    <w:rsid w:val="00853B65"/>
    <w:rsid w:val="008565E3"/>
    <w:rsid w:val="008624B6"/>
    <w:rsid w:val="008D6890"/>
    <w:rsid w:val="008D7118"/>
    <w:rsid w:val="008E5F16"/>
    <w:rsid w:val="008F397C"/>
    <w:rsid w:val="009152D2"/>
    <w:rsid w:val="009313C3"/>
    <w:rsid w:val="00941D91"/>
    <w:rsid w:val="00947CD2"/>
    <w:rsid w:val="00961A05"/>
    <w:rsid w:val="00962502"/>
    <w:rsid w:val="009663C8"/>
    <w:rsid w:val="009719F0"/>
    <w:rsid w:val="00981684"/>
    <w:rsid w:val="009844A3"/>
    <w:rsid w:val="009A0C0A"/>
    <w:rsid w:val="009B156A"/>
    <w:rsid w:val="009B6EBB"/>
    <w:rsid w:val="009D0764"/>
    <w:rsid w:val="009D33A0"/>
    <w:rsid w:val="009D4552"/>
    <w:rsid w:val="009D564C"/>
    <w:rsid w:val="009E2F0B"/>
    <w:rsid w:val="009E3B4A"/>
    <w:rsid w:val="009F089D"/>
    <w:rsid w:val="009F17E9"/>
    <w:rsid w:val="009F2C73"/>
    <w:rsid w:val="009F5B80"/>
    <w:rsid w:val="009F7680"/>
    <w:rsid w:val="00A00DDF"/>
    <w:rsid w:val="00A12CB1"/>
    <w:rsid w:val="00A13727"/>
    <w:rsid w:val="00A205BA"/>
    <w:rsid w:val="00A24D4A"/>
    <w:rsid w:val="00A53740"/>
    <w:rsid w:val="00A60CBE"/>
    <w:rsid w:val="00A659A4"/>
    <w:rsid w:val="00A759DD"/>
    <w:rsid w:val="00A8304C"/>
    <w:rsid w:val="00A85AD2"/>
    <w:rsid w:val="00A927E3"/>
    <w:rsid w:val="00A96A04"/>
    <w:rsid w:val="00A96B36"/>
    <w:rsid w:val="00AA4E25"/>
    <w:rsid w:val="00AA62E5"/>
    <w:rsid w:val="00AB1AA8"/>
    <w:rsid w:val="00AB3698"/>
    <w:rsid w:val="00AB645F"/>
    <w:rsid w:val="00AB699E"/>
    <w:rsid w:val="00AC6635"/>
    <w:rsid w:val="00AD4661"/>
    <w:rsid w:val="00AE1B86"/>
    <w:rsid w:val="00AE792C"/>
    <w:rsid w:val="00AE7A92"/>
    <w:rsid w:val="00AF391A"/>
    <w:rsid w:val="00B07CFE"/>
    <w:rsid w:val="00B1749E"/>
    <w:rsid w:val="00B23834"/>
    <w:rsid w:val="00B2674A"/>
    <w:rsid w:val="00B3023B"/>
    <w:rsid w:val="00B37521"/>
    <w:rsid w:val="00B62877"/>
    <w:rsid w:val="00B701CF"/>
    <w:rsid w:val="00B76E22"/>
    <w:rsid w:val="00B8731F"/>
    <w:rsid w:val="00B916A7"/>
    <w:rsid w:val="00B921C5"/>
    <w:rsid w:val="00BB69FF"/>
    <w:rsid w:val="00BF0610"/>
    <w:rsid w:val="00C01D7D"/>
    <w:rsid w:val="00C1081A"/>
    <w:rsid w:val="00C310E7"/>
    <w:rsid w:val="00C357BF"/>
    <w:rsid w:val="00C35876"/>
    <w:rsid w:val="00C363A0"/>
    <w:rsid w:val="00C445A2"/>
    <w:rsid w:val="00C55D7D"/>
    <w:rsid w:val="00C81DF1"/>
    <w:rsid w:val="00C85CF3"/>
    <w:rsid w:val="00C8678F"/>
    <w:rsid w:val="00C917AC"/>
    <w:rsid w:val="00CA797F"/>
    <w:rsid w:val="00CB7B1E"/>
    <w:rsid w:val="00CE47C9"/>
    <w:rsid w:val="00CF6823"/>
    <w:rsid w:val="00D077F6"/>
    <w:rsid w:val="00D34E39"/>
    <w:rsid w:val="00D40131"/>
    <w:rsid w:val="00D446C3"/>
    <w:rsid w:val="00D57E82"/>
    <w:rsid w:val="00D57E9C"/>
    <w:rsid w:val="00D80826"/>
    <w:rsid w:val="00D90971"/>
    <w:rsid w:val="00D93236"/>
    <w:rsid w:val="00DA62C9"/>
    <w:rsid w:val="00E2570D"/>
    <w:rsid w:val="00E3639E"/>
    <w:rsid w:val="00E57135"/>
    <w:rsid w:val="00E60F3B"/>
    <w:rsid w:val="00E77119"/>
    <w:rsid w:val="00E8273C"/>
    <w:rsid w:val="00E936E2"/>
    <w:rsid w:val="00E94BCE"/>
    <w:rsid w:val="00EA0590"/>
    <w:rsid w:val="00EA3E8F"/>
    <w:rsid w:val="00EA439C"/>
    <w:rsid w:val="00EA47B5"/>
    <w:rsid w:val="00EA7552"/>
    <w:rsid w:val="00ED075A"/>
    <w:rsid w:val="00ED11DA"/>
    <w:rsid w:val="00ED1988"/>
    <w:rsid w:val="00ED559F"/>
    <w:rsid w:val="00F0288E"/>
    <w:rsid w:val="00F04299"/>
    <w:rsid w:val="00F04AC3"/>
    <w:rsid w:val="00F12D62"/>
    <w:rsid w:val="00F31EA4"/>
    <w:rsid w:val="00F41A26"/>
    <w:rsid w:val="00F43B1D"/>
    <w:rsid w:val="00F545CC"/>
    <w:rsid w:val="00F57CBC"/>
    <w:rsid w:val="00F57CFB"/>
    <w:rsid w:val="00F60C29"/>
    <w:rsid w:val="00F71095"/>
    <w:rsid w:val="00F71FBB"/>
    <w:rsid w:val="00F8778A"/>
    <w:rsid w:val="00F90D51"/>
    <w:rsid w:val="00F95995"/>
    <w:rsid w:val="00F96941"/>
    <w:rsid w:val="00F975ED"/>
    <w:rsid w:val="00FA0DB7"/>
    <w:rsid w:val="00FA6CDF"/>
    <w:rsid w:val="00FC3E38"/>
    <w:rsid w:val="00FD62FC"/>
    <w:rsid w:val="00FE0345"/>
    <w:rsid w:val="00FE3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CD92FF"/>
  <w15:chartTrackingRefBased/>
  <w15:docId w15:val="{926E76B1-F013-47BF-A3E1-B77F1C393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45F"/>
    <w:rPr>
      <w:rFonts w:ascii="Calibri" w:eastAsiaTheme="minorEastAsia" w:hAnsi="Calibri" w:cs="Times New Roman"/>
      <w:lang w:val="de-DE"/>
    </w:rPr>
  </w:style>
  <w:style w:type="paragraph" w:styleId="Heading1">
    <w:name w:val="heading 1"/>
    <w:basedOn w:val="Normal"/>
    <w:link w:val="Heading1Char"/>
    <w:uiPriority w:val="9"/>
    <w:qFormat/>
    <w:rsid w:val="00361D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MY" w:eastAsia="en-MY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1D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qFormat/>
    <w:rsid w:val="00AB645F"/>
    <w:pPr>
      <w:spacing w:after="0" w:line="360" w:lineRule="auto"/>
      <w:jc w:val="both"/>
    </w:pPr>
    <w:rPr>
      <w:rFonts w:ascii="Times New Roman" w:eastAsiaTheme="minorEastAsia" w:hAnsi="Times New Roman" w:cs="Times New Roman"/>
      <w:sz w:val="24"/>
      <w:lang w:val="en-US"/>
    </w:rPr>
  </w:style>
  <w:style w:type="paragraph" w:customStyle="1" w:styleId="Keywords">
    <w:name w:val="Keywords"/>
    <w:basedOn w:val="Abstract"/>
    <w:next w:val="Abstract"/>
    <w:qFormat/>
    <w:rsid w:val="00AB645F"/>
    <w:pPr>
      <w:spacing w:line="240" w:lineRule="auto"/>
    </w:pPr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AB645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645F"/>
    <w:rPr>
      <w:rFonts w:ascii="Calibri" w:eastAsiaTheme="minorEastAsia" w:hAnsi="Calibri" w:cs="Times New Roman"/>
      <w:lang w:val="de-DE"/>
    </w:rPr>
  </w:style>
  <w:style w:type="paragraph" w:customStyle="1" w:styleId="1">
    <w:name w:val="フッター1"/>
    <w:basedOn w:val="Abstract"/>
    <w:next w:val="Abstract"/>
    <w:qFormat/>
    <w:rsid w:val="00AB645F"/>
    <w:pPr>
      <w:widowControl w:val="0"/>
      <w:suppressAutoHyphens/>
      <w:spacing w:line="200" w:lineRule="atLeast"/>
    </w:pPr>
    <w:rPr>
      <w:rFonts w:eastAsia="SimSun"/>
      <w:kern w:val="1"/>
      <w:sz w:val="20"/>
      <w:szCs w:val="20"/>
      <w:lang w:eastAsia="ar-SA"/>
    </w:rPr>
  </w:style>
  <w:style w:type="paragraph" w:customStyle="1" w:styleId="PaperTitle">
    <w:name w:val="Paper Title"/>
    <w:basedOn w:val="Normal"/>
    <w:next w:val="AuthorName"/>
    <w:rsid w:val="00AB645F"/>
    <w:pPr>
      <w:spacing w:before="1200" w:after="0" w:line="240" w:lineRule="auto"/>
      <w:jc w:val="center"/>
    </w:pPr>
    <w:rPr>
      <w:rFonts w:ascii="Times New Roman" w:eastAsia="MS Mincho" w:hAnsi="Times New Roman"/>
      <w:b/>
      <w:sz w:val="36"/>
      <w:szCs w:val="20"/>
      <w:lang w:val="en-US"/>
    </w:rPr>
  </w:style>
  <w:style w:type="paragraph" w:customStyle="1" w:styleId="AuthorName">
    <w:name w:val="Author Name"/>
    <w:basedOn w:val="Normal"/>
    <w:next w:val="AuthorAffiliation"/>
    <w:rsid w:val="00AB645F"/>
    <w:pPr>
      <w:spacing w:before="360" w:after="360" w:line="240" w:lineRule="auto"/>
      <w:jc w:val="center"/>
    </w:pPr>
    <w:rPr>
      <w:rFonts w:ascii="Times New Roman" w:eastAsia="MS Mincho" w:hAnsi="Times New Roman"/>
      <w:sz w:val="28"/>
      <w:szCs w:val="20"/>
      <w:lang w:val="en-US"/>
    </w:rPr>
  </w:style>
  <w:style w:type="paragraph" w:customStyle="1" w:styleId="AuthorAffiliation">
    <w:name w:val="Author Affiliation"/>
    <w:basedOn w:val="Normal"/>
    <w:rsid w:val="00AB645F"/>
    <w:pPr>
      <w:spacing w:after="0" w:line="240" w:lineRule="auto"/>
      <w:jc w:val="center"/>
    </w:pPr>
    <w:rPr>
      <w:rFonts w:ascii="Times New Roman" w:eastAsia="MS Mincho" w:hAnsi="Times New Roman"/>
      <w:i/>
      <w:sz w:val="20"/>
      <w:szCs w:val="20"/>
      <w:lang w:val="en-US"/>
    </w:rPr>
  </w:style>
  <w:style w:type="paragraph" w:customStyle="1" w:styleId="AuthorEmail">
    <w:name w:val="Author Email"/>
    <w:basedOn w:val="Normal"/>
    <w:qFormat/>
    <w:rsid w:val="00AB645F"/>
    <w:pPr>
      <w:spacing w:after="0" w:line="240" w:lineRule="auto"/>
      <w:jc w:val="center"/>
    </w:pPr>
    <w:rPr>
      <w:rFonts w:ascii="Times New Roman" w:eastAsia="MS Mincho" w:hAnsi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B64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45F"/>
    <w:rPr>
      <w:rFonts w:ascii="Calibri" w:eastAsiaTheme="minorEastAsia" w:hAnsi="Calibri" w:cs="Times New Roman"/>
      <w:lang w:val="de-DE"/>
    </w:rPr>
  </w:style>
  <w:style w:type="character" w:styleId="Hyperlink">
    <w:name w:val="Hyperlink"/>
    <w:basedOn w:val="DefaultParagraphFont"/>
    <w:uiPriority w:val="99"/>
    <w:unhideWhenUsed/>
    <w:rsid w:val="005042A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D46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92C7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61D07"/>
    <w:rPr>
      <w:rFonts w:ascii="Times New Roman" w:eastAsia="Times New Roman" w:hAnsi="Times New Roman" w:cs="Times New Roman"/>
      <w:b/>
      <w:bCs/>
      <w:kern w:val="36"/>
      <w:sz w:val="48"/>
      <w:szCs w:val="48"/>
      <w:lang w:eastAsia="en-MY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1D0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DE"/>
    </w:rPr>
  </w:style>
  <w:style w:type="paragraph" w:customStyle="1" w:styleId="TTPReference">
    <w:name w:val="TTP Reference"/>
    <w:basedOn w:val="Normal"/>
    <w:uiPriority w:val="99"/>
    <w:rsid w:val="00361D07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hlfld-contribauthor">
    <w:name w:val="hlfld-contribauthor"/>
    <w:basedOn w:val="DefaultParagraphFont"/>
    <w:rsid w:val="00361D07"/>
  </w:style>
  <w:style w:type="character" w:customStyle="1" w:styleId="nlmx">
    <w:name w:val="nlm_x"/>
    <w:basedOn w:val="DefaultParagraphFont"/>
    <w:rsid w:val="00361D07"/>
  </w:style>
  <w:style w:type="character" w:customStyle="1" w:styleId="hlfld-title">
    <w:name w:val="hlfld-title"/>
    <w:basedOn w:val="DefaultParagraphFont"/>
    <w:rsid w:val="00361D07"/>
  </w:style>
  <w:style w:type="character" w:customStyle="1" w:styleId="text">
    <w:name w:val="text"/>
    <w:basedOn w:val="DefaultParagraphFont"/>
    <w:rsid w:val="00361D07"/>
  </w:style>
  <w:style w:type="character" w:customStyle="1" w:styleId="title-text">
    <w:name w:val="title-text"/>
    <w:basedOn w:val="DefaultParagraphFont"/>
    <w:rsid w:val="00361D07"/>
  </w:style>
  <w:style w:type="character" w:customStyle="1" w:styleId="author-ref">
    <w:name w:val="author-ref"/>
    <w:basedOn w:val="DefaultParagraphFont"/>
    <w:rsid w:val="00361D07"/>
  </w:style>
  <w:style w:type="paragraph" w:styleId="Revision">
    <w:name w:val="Revision"/>
    <w:hidden/>
    <w:uiPriority w:val="99"/>
    <w:semiHidden/>
    <w:rsid w:val="00D80826"/>
    <w:pPr>
      <w:spacing w:after="0" w:line="240" w:lineRule="auto"/>
    </w:pPr>
    <w:rPr>
      <w:rFonts w:ascii="Calibri" w:eastAsiaTheme="minorEastAsia" w:hAnsi="Calibri" w:cs="Times New Roman"/>
      <w:lang w:val="de-DE"/>
    </w:rPr>
  </w:style>
  <w:style w:type="character" w:styleId="LineNumber">
    <w:name w:val="line number"/>
    <w:basedOn w:val="DefaultParagraphFont"/>
    <w:uiPriority w:val="99"/>
    <w:semiHidden/>
    <w:unhideWhenUsed/>
    <w:rsid w:val="00D80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9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1289B0-F976-446B-9A90-946A1A58D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3</TotalTime>
  <Pages>10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im L</dc:creator>
  <cp:keywords/>
  <dc:description/>
  <cp:lastModifiedBy>Hakim L</cp:lastModifiedBy>
  <cp:revision>73</cp:revision>
  <dcterms:created xsi:type="dcterms:W3CDTF">2019-03-18T14:42:00Z</dcterms:created>
  <dcterms:modified xsi:type="dcterms:W3CDTF">2020-02-29T09:48:00Z</dcterms:modified>
</cp:coreProperties>
</file>